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sten Sier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er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44 North Merrimac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sten.siert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6045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